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Taubert Data combined - Small Dna viruses (Hunter): E-values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mi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3889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3889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3889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3889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38898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38898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z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4369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4369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4369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4369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4369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43697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575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863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311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591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448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151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04807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9T11:06:35Z</dcterms:created>
  <dcterms:modified xsi:type="dcterms:W3CDTF">2024-07-29T11:0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